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NSTDA</w:t>
      </w:r>
      <w:r>
        <w:t xml:space="preserve"> </w:t>
      </w:r>
      <w:r>
        <w:t xml:space="preserve">Day</w:t>
      </w:r>
      <w:r>
        <w:t xml:space="preserve"> </w:t>
      </w:r>
      <w:r>
        <w:t xml:space="preserve">20231026</w:t>
      </w:r>
      <w:r>
        <w:t xml:space="preserve"> </w:t>
      </w:r>
      <w:r>
        <w:t xml:space="preserve">NSDTA</w:t>
      </w:r>
      <w:r>
        <w:t xml:space="preserve"> </w:t>
      </w:r>
      <w:r>
        <w:t xml:space="preserve">Opening</w:t>
      </w:r>
      <w:r>
        <w:t xml:space="preserve"> </w:t>
      </w:r>
      <w:r>
        <w:t xml:space="preserve">12M</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ประเทศที่เศรษฐกิจและอุตสาหกรรมเจริญก้าวหน้า ล้วนให้ความสำคัญกับวิทยาศาสตร์ และเทคโนโลยี เพื่อเป็นกลไกขับเคลื่อน เพิ่มขีดศักยภาพในการแข่งขัน มีศักยภาพในการพึ่งพาตนเอง นำพาประเทศให้ก้าวทันต่อการเปลี่ยนแปลงของโลก และยกระดับคุณภาพชีวิตของผู้คน สำนักงานพัฒนาวิทยาศาสตร์และเทคโนโลยีแห่งชาติ หรือ สวทช. เป็นขุมพลังหลักของประเทศ ในการใช้ประโยชน์จากวิทยาศาสตร์ เทคโนโลยี และนวัตกรรมของรัฐ เอกชน และชุมชน เพื่อพัฒนาและสร้างความเข้มแข็งของระบบนิเวศ ให้ตอบโจทย์สำคัญ นำสู่การพัฒนาประเทศอย่างก้าวกระโดด สวทช. มีบุคลากรวิจัย มากกว่า 70 เปอร์เซ็นต์ และมีบทบาทในการดำเนินงานวิจัย เพื่อตอบโจทย์ระดับประเทศและระดับโลก อีกทั้งยังมีกำลังพัฒนาคน ด้านวิทยาศาสตร์ และเทคโนโลยี ที่จะเป็นกำลังสำคัญในอนาคต สวทช. สร้างและสะสมองค์ความรู้ใหม่ ๆ อีกทั้งมีความเชี่ยวชาญสาขาต่าง ๆ ที่เป็นรากฐานสำคัญการขับเคลื่อนเป้าหมายประเทศ ตอบโจทย์ การขับเคลื่อนโมเดลเศรษฐกิจ BCG ซึ่งสอดคล้องกับแนวทางการพัฒนาเศรษฐกิจพอเพียง แนวทางการพัฒนาของ APEC และสอดรับกับเป้าหมายการพัฒนาที่ยั่งยืนขององค์การสหประชาชาติ หรือ SDGs สวทช. มีเครือข่ายพันธมิตรความร่วมมือระหว่างประเทศ โดยความร่วมมือระหว่างประเทศ มีการทำวิจัย การสร้างบุคคลากร และกิจกรรมต่าง ๆ ร่วมกับสถาบันวิจัยและการศึกษาชั้นนำระดับโลก เพื่อผลักดันด้านการวิจัยให้เป็นที่ประจักษ์ในระดับนานาชาติ สวทช. มีโครงสร้างพื้นฐานครบครัน ทั้งเทคโนโลยีและเครื่องมือที่ทันสมัย เพื่อส่งเสริมการวิจัยไทยของโลก อีกทั้งยังมีการบริการตรวจสอบสินค้าและบริการของไทย ให้ได้มาตรฐานสากล ที่สำคัญยังมีเขตนวัตกรรมระเบียงเศรษฐกิจพิเศษภาคตะวันออก หรือ EECi ศูนย์กลางการพัฒนาเทคโนโลยีและนวัตกรรม ที่สอดคล้องกับเป้าหมายที่จะนำพาประเทศไทย ก้าวสู่การเป็นประตูเศรษฐกิจสู่เอเชีย นอกจากนี้ สวทช. ยังมีกลไกการสนับสนุนและขยายผลและชุมชน เพื่อต่อยอดงานวิจัยเพื่อการใช้จริงอย่างเป็นรูปธรรม สวทช. ในฐานะขุมพลังหลักด้านการวิจัยของประเทศ มุ่งหวังพัฒนางานด้านเทคโนโลยีและนวัตกรรมที่สามารถใช้ประโยชน์จริง จนเป็นที่ประจักษ์ให้แก่ภาคอุตสาหกรรม เกษตรกรรม ชุมชน และทุกภาคส่วน สร้างความเข้มแข็ง ให้แก่ระบบนิเวศวิจัย และนวัตกรรม สร้างผลกระทบต่อเศรษฐกิจและสังคม รวมทั้งผลักดันด้านวิจัย และพัฒนาอย่างต่อเนื่อง การเพิ่มขีดความสามรถในการแข่งขัน ยกระดับรายได้ และคุณภาพชีวิตของประชาชนในทุกมิติ ขับเคลื่อนเศรษฐกิจของประเทศให้เติบโตอย่างก้าวกระโดด และสร้างสังคมให้มีการเปลี่ยนแปลงที่ดีขึ้นอย่างยั่งยื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NSTDA Day 20231026 NSDTA Opening 12M</dc:title>
  <dc:creator/>
  <cp:keywords/>
  <dcterms:created xsi:type="dcterms:W3CDTF">2024-01-04T02:47:02Z</dcterms:created>
  <dcterms:modified xsi:type="dcterms:W3CDTF">2024-01-04T02: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08.00 น.</vt:lpwstr>
  </property>
  <property fmtid="{D5CDD505-2E9C-101B-9397-08002B2CF9AE}" pid="3" name="subtitle">
    <vt:lpwstr/>
  </property>
</Properties>
</file>